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onset of anemia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±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±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±7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ving a severe condition at the time of diagnosi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 dependent or independe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first transfus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±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±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±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of blood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eiving a blood transfusion during the previous 3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d you had splen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hav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-chelating therapy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expenses per ann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649±68,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206±65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976±75,10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±SD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6:13:30Z</dcterms:created>
  <dcterms:modified xsi:type="dcterms:W3CDTF">2024-11-29T16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